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0187" w:rsidRDefault="00EA0187">
      <w:pPr>
        <w:spacing w:line="360" w:lineRule="auto"/>
        <w:jc w:val="both"/>
      </w:pPr>
    </w:p>
    <w:p w:rsidR="00EA0187" w:rsidRPr="003C3FC3" w:rsidRDefault="00BC6168" w:rsidP="00CC589E">
      <w:pPr>
        <w:spacing w:line="360" w:lineRule="auto"/>
        <w:ind w:left="480"/>
        <w:jc w:val="both"/>
        <w:rPr>
          <w:sz w:val="26"/>
          <w:szCs w:val="26"/>
        </w:rPr>
      </w:pPr>
      <w:bookmarkStart w:id="0" w:name="_GoBack"/>
      <w:bookmarkEnd w:id="0"/>
      <w:r w:rsidRPr="003C3FC3">
        <w:rPr>
          <w:sz w:val="26"/>
          <w:szCs w:val="26"/>
        </w:rPr>
        <w:t xml:space="preserve">I am Dr. </w:t>
      </w:r>
      <w:proofErr w:type="spellStart"/>
      <w:r w:rsidRPr="003C3FC3">
        <w:rPr>
          <w:sz w:val="26"/>
          <w:szCs w:val="26"/>
        </w:rPr>
        <w:t>Usharani</w:t>
      </w:r>
      <w:proofErr w:type="spellEnd"/>
      <w:r w:rsidRPr="003C3FC3">
        <w:rPr>
          <w:sz w:val="26"/>
          <w:szCs w:val="26"/>
        </w:rPr>
        <w:t xml:space="preserve"> “</w:t>
      </w:r>
      <w:proofErr w:type="spellStart"/>
      <w:r w:rsidRPr="003C3FC3">
        <w:rPr>
          <w:sz w:val="26"/>
          <w:szCs w:val="26"/>
        </w:rPr>
        <w:t>Hareesh</w:t>
      </w:r>
      <w:proofErr w:type="spellEnd"/>
      <w:r w:rsidRPr="003C3FC3">
        <w:rPr>
          <w:sz w:val="26"/>
          <w:szCs w:val="26"/>
        </w:rPr>
        <w:t xml:space="preserve">” </w:t>
      </w:r>
      <w:proofErr w:type="spellStart"/>
      <w:r w:rsidRPr="003C3FC3">
        <w:rPr>
          <w:sz w:val="26"/>
          <w:szCs w:val="26"/>
        </w:rPr>
        <w:t>Govindarajan</w:t>
      </w:r>
      <w:proofErr w:type="spellEnd"/>
      <w:r w:rsidRPr="003C3FC3">
        <w:rPr>
          <w:sz w:val="26"/>
          <w:szCs w:val="26"/>
        </w:rPr>
        <w:t xml:space="preserve">, currently serve as an Assistant Researcher in the Sino-US Global Logistics Institute, </w:t>
      </w:r>
      <w:proofErr w:type="spellStart"/>
      <w:r w:rsidRPr="003C3FC3">
        <w:rPr>
          <w:sz w:val="26"/>
          <w:szCs w:val="26"/>
        </w:rPr>
        <w:t>Antai</w:t>
      </w:r>
      <w:proofErr w:type="spellEnd"/>
      <w:r w:rsidRPr="003C3FC3">
        <w:rPr>
          <w:sz w:val="26"/>
          <w:szCs w:val="26"/>
        </w:rPr>
        <w:t xml:space="preserve"> College of Economics and Management, Shanghai Jiao Tong University, Shanghai, China. I received my Doctoral degree from the National Tsing Hua University, Taiwan with a GPA graduation achievement (ranked top 98.8%) majoring in Industrial Engineering and Engineering Management. My research focus is in the area of technology management with a focus on emerging technologies towards enabling advanced industrial manufacturing and intelligent supply chain management</w:t>
      </w:r>
      <w:r w:rsidR="007841AE" w:rsidRPr="003C3FC3">
        <w:rPr>
          <w:sz w:val="26"/>
          <w:szCs w:val="26"/>
        </w:rPr>
        <w:t xml:space="preserve"> (check out my academic publications section for details)</w:t>
      </w:r>
      <w:r w:rsidRPr="003C3FC3">
        <w:rPr>
          <w:sz w:val="26"/>
          <w:szCs w:val="26"/>
        </w:rPr>
        <w:t>. Additionally, I enjoy the process of building transformative technologies (with consideration to factors such as scale, cost, intellectual property, global distribution, continuous improvements) and actively interface with manufacturing, medical, and industrial institutions towards outreach</w:t>
      </w:r>
      <w:r w:rsidR="007841AE" w:rsidRPr="003C3FC3">
        <w:rPr>
          <w:sz w:val="26"/>
          <w:szCs w:val="26"/>
        </w:rPr>
        <w:t xml:space="preserve"> (check out my conference talks and patent grants section)</w:t>
      </w:r>
      <w:r w:rsidRPr="003C3FC3">
        <w:rPr>
          <w:sz w:val="26"/>
          <w:szCs w:val="26"/>
        </w:rPr>
        <w:t xml:space="preserve">. I am a sitting member of various committees and undertake both teaching and administrative roles with departments and academic offices across China and India. Further, our group is actively looking to collaborate and work with subject matter experts across industries. I welcome you to contact our assistant for a quick discussion. </w:t>
      </w:r>
    </w:p>
    <w:p w:rsidR="005976D2" w:rsidRDefault="005976D2" w:rsidP="005976D2">
      <w:pPr>
        <w:spacing w:line="360" w:lineRule="auto"/>
        <w:jc w:val="both"/>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5976D2" w:rsidRPr="003C3FC3" w:rsidRDefault="005976D2" w:rsidP="003C3FC3">
      <w:pPr>
        <w:tabs>
          <w:tab w:val="left" w:pos="540"/>
        </w:tabs>
        <w:ind w:left="450" w:right="360"/>
        <w:jc w:val="both"/>
        <w:rPr>
          <w:rFonts w:ascii="DFKai-SB" w:eastAsia="DFKai-SB" w:hAnsi="DFKai-SB"/>
          <w:sz w:val="26"/>
          <w:szCs w:val="26"/>
        </w:rPr>
      </w:pPr>
      <w:r w:rsidRPr="003C3FC3">
        <w:rPr>
          <w:rFonts w:ascii="DFKai-SB" w:eastAsia="DFKai-SB" w:hAnsi="DFKai-SB" w:hint="eastAsia"/>
          <w:sz w:val="26"/>
          <w:szCs w:val="26"/>
        </w:rPr>
        <w:lastRenderedPageBreak/>
        <w:t>我是何玄博士（我的名字英语发音为</w:t>
      </w:r>
      <w:r w:rsidRPr="003C3FC3">
        <w:rPr>
          <w:rFonts w:ascii="DFKai-SB" w:eastAsia="DFKai-SB" w:hAnsi="DFKai-SB"/>
          <w:sz w:val="26"/>
          <w:szCs w:val="26"/>
        </w:rPr>
        <w:t>Hurry-</w:t>
      </w:r>
      <w:proofErr w:type="spellStart"/>
      <w:r w:rsidRPr="003C3FC3">
        <w:rPr>
          <w:rFonts w:ascii="DFKai-SB" w:eastAsia="DFKai-SB" w:hAnsi="DFKai-SB"/>
          <w:sz w:val="26"/>
          <w:szCs w:val="26"/>
        </w:rPr>
        <w:t>ish</w:t>
      </w:r>
      <w:proofErr w:type="spellEnd"/>
      <w:r w:rsidRPr="003C3FC3">
        <w:rPr>
          <w:rFonts w:ascii="DFKai-SB" w:eastAsia="DFKai-SB" w:hAnsi="DFKai-SB" w:hint="eastAsia"/>
          <w:sz w:val="26"/>
          <w:szCs w:val="26"/>
        </w:rPr>
        <w:t>），于台湾清华大学取得博士学位。目前正在『上海交通大学安泰经济与管理学院中美全球物流学院』从事科研工作。科研项目以科技管理中的新兴技术为主，更多相关的细节，可参照我个人的著作。</w:t>
      </w:r>
    </w:p>
    <w:p w:rsidR="005976D2" w:rsidRPr="003C3FC3" w:rsidRDefault="005976D2" w:rsidP="003C3FC3">
      <w:pPr>
        <w:tabs>
          <w:tab w:val="left" w:pos="540"/>
        </w:tabs>
        <w:ind w:left="450" w:right="360"/>
        <w:jc w:val="both"/>
        <w:rPr>
          <w:rFonts w:ascii="DFKai-SB" w:eastAsia="DFKai-SB" w:hAnsi="DFKai-SB"/>
          <w:sz w:val="26"/>
          <w:szCs w:val="26"/>
        </w:rPr>
      </w:pPr>
      <w:r w:rsidRPr="003C3FC3">
        <w:rPr>
          <w:rFonts w:ascii="DFKai-SB" w:eastAsia="DFKai-SB" w:hAnsi="DFKai-SB" w:hint="eastAsia"/>
          <w:sz w:val="26"/>
          <w:szCs w:val="26"/>
        </w:rPr>
        <w:t>我同时也利用过去在欧美发展中国家工作及产学合作的经验，构建新的技术来解决产业界所面临的问题。其中，我深信强化中印间的合作关系，更能实现亚洲走向新的富裕。这也是在我过去的演说中，高度着重于以中印工业背景下提供问题解方的原因。</w:t>
      </w:r>
    </w:p>
    <w:p w:rsidR="005976D2" w:rsidRPr="003C3FC3" w:rsidRDefault="005976D2" w:rsidP="003C3FC3">
      <w:pPr>
        <w:tabs>
          <w:tab w:val="left" w:pos="540"/>
        </w:tabs>
        <w:ind w:left="450" w:right="360"/>
        <w:jc w:val="both"/>
        <w:rPr>
          <w:rFonts w:ascii="DFKai-SB" w:eastAsia="DFKai-SB" w:hAnsi="DFKai-SB"/>
          <w:sz w:val="26"/>
          <w:szCs w:val="26"/>
        </w:rPr>
      </w:pPr>
      <w:r w:rsidRPr="003C3FC3">
        <w:rPr>
          <w:rFonts w:ascii="DFKai-SB" w:eastAsia="DFKai-SB" w:hAnsi="DFKai-SB" w:hint="eastAsia"/>
          <w:sz w:val="26"/>
          <w:szCs w:val="26"/>
        </w:rPr>
        <w:t>中文，目前对我还是学习进行式。因此，授课以全英语进行，学生可以中文或是英语在课堂上与我进行互动，不过若以中文提问或是上台报告，还请放慢速度，在投影片或书面报告，则要求以英文撰写。</w:t>
      </w:r>
    </w:p>
    <w:p w:rsidR="005976D2" w:rsidRPr="003C3FC3" w:rsidRDefault="005976D2" w:rsidP="003C3FC3">
      <w:pPr>
        <w:tabs>
          <w:tab w:val="left" w:pos="540"/>
        </w:tabs>
        <w:ind w:left="450" w:right="360"/>
        <w:jc w:val="both"/>
        <w:rPr>
          <w:rFonts w:ascii="DFKai-SB" w:eastAsia="DFKai-SB" w:hAnsi="DFKai-SB"/>
          <w:sz w:val="26"/>
          <w:szCs w:val="26"/>
        </w:rPr>
      </w:pPr>
      <w:r w:rsidRPr="003C3FC3">
        <w:rPr>
          <w:rFonts w:ascii="DFKai-SB" w:eastAsia="DFKai-SB" w:hAnsi="DFKai-SB" w:hint="eastAsia"/>
          <w:sz w:val="26"/>
          <w:szCs w:val="26"/>
        </w:rPr>
        <w:t>我们的团队正在解决许多有趣的问题，同时也在创立产品及服务，若您感兴趣，欢迎来到上海交大的徐汇校区中院与我茶叙，并体验我们既有的产品原型。</w:t>
      </w:r>
    </w:p>
    <w:p w:rsidR="005976D2" w:rsidRDefault="005976D2">
      <w:pPr>
        <w:spacing w:line="360" w:lineRule="auto"/>
        <w:ind w:left="480" w:firstLine="475"/>
        <w:jc w:val="both"/>
      </w:pPr>
    </w:p>
    <w:p w:rsidR="00EA0187" w:rsidRDefault="00EA0187"/>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9C5767" w:rsidRDefault="009C5767">
      <w:r>
        <w:rPr>
          <w:rFonts w:hint="eastAsia"/>
        </w:rPr>
        <w:lastRenderedPageBreak/>
        <w:t>=====================================================================</w:t>
      </w:r>
    </w:p>
    <w:p w:rsidR="003C3FC3" w:rsidRDefault="003C3FC3" w:rsidP="00FF6B33"/>
    <w:p w:rsidR="003C3FC3" w:rsidRPr="00D167B4" w:rsidRDefault="003C3FC3" w:rsidP="003C3FC3">
      <w:pPr>
        <w:tabs>
          <w:tab w:val="left" w:pos="540"/>
        </w:tabs>
        <w:ind w:left="450" w:right="2430"/>
        <w:jc w:val="both"/>
        <w:rPr>
          <w:rFonts w:ascii="DFKai-SB" w:eastAsia="DFKai-SB" w:hAnsi="DFKai-SB"/>
          <w:szCs w:val="24"/>
        </w:rPr>
      </w:pPr>
      <w:r w:rsidRPr="00D167B4">
        <w:rPr>
          <w:rFonts w:ascii="DFKai-SB" w:eastAsia="DFKai-SB" w:hAnsi="DFKai-SB" w:hint="eastAsia"/>
          <w:szCs w:val="24"/>
        </w:rPr>
        <w:t>我是何玄博士（我的名字英语发音为</w:t>
      </w:r>
      <w:r w:rsidRPr="00D167B4">
        <w:rPr>
          <w:rFonts w:ascii="DFKai-SB" w:eastAsia="DFKai-SB" w:hAnsi="DFKai-SB"/>
          <w:szCs w:val="24"/>
        </w:rPr>
        <w:t>Hurry-</w:t>
      </w:r>
      <w:proofErr w:type="spellStart"/>
      <w:r w:rsidRPr="00D167B4">
        <w:rPr>
          <w:rFonts w:ascii="DFKai-SB" w:eastAsia="DFKai-SB" w:hAnsi="DFKai-SB"/>
          <w:szCs w:val="24"/>
        </w:rPr>
        <w:t>ish</w:t>
      </w:r>
      <w:proofErr w:type="spellEnd"/>
      <w:r w:rsidRPr="00D167B4">
        <w:rPr>
          <w:rFonts w:ascii="DFKai-SB" w:eastAsia="DFKai-SB" w:hAnsi="DFKai-SB" w:hint="eastAsia"/>
          <w:szCs w:val="24"/>
        </w:rPr>
        <w:t>），于台湾清华大学取得博士学位。目前正在『上海交通大学安泰经济与管理学院中美全球物流学院』从事科研工作。科研项目以科技管理中的新兴技术为主，更多相关的细节，可参照我个人的著作。</w:t>
      </w:r>
    </w:p>
    <w:p w:rsidR="003C3FC3" w:rsidRPr="00D167B4" w:rsidRDefault="003C3FC3" w:rsidP="003C3FC3">
      <w:pPr>
        <w:tabs>
          <w:tab w:val="left" w:pos="540"/>
        </w:tabs>
        <w:ind w:left="450" w:right="2430"/>
        <w:jc w:val="both"/>
        <w:rPr>
          <w:rFonts w:ascii="DFKai-SB" w:eastAsia="DFKai-SB" w:hAnsi="DFKai-SB"/>
          <w:szCs w:val="24"/>
        </w:rPr>
      </w:pPr>
      <w:r w:rsidRPr="00D167B4">
        <w:rPr>
          <w:rFonts w:ascii="DFKai-SB" w:eastAsia="DFKai-SB" w:hAnsi="DFKai-SB" w:hint="eastAsia"/>
          <w:szCs w:val="24"/>
        </w:rPr>
        <w:t>我同时也利用过去在欧美发展中国家工作及产学合作的经验，构建新的技术来解决产业界所面临的问题。其中，我深信强化中印间的合作关系，更能实现亚洲走向新的富裕。这也是在我过去的演说中，高度着重于以中印工业背景下提供问题解方的原因。</w:t>
      </w:r>
    </w:p>
    <w:p w:rsidR="003C3FC3" w:rsidRPr="00D167B4" w:rsidRDefault="003C3FC3" w:rsidP="003C3FC3">
      <w:pPr>
        <w:tabs>
          <w:tab w:val="left" w:pos="540"/>
        </w:tabs>
        <w:ind w:left="450" w:right="2430"/>
        <w:jc w:val="both"/>
        <w:rPr>
          <w:rFonts w:ascii="DFKai-SB" w:eastAsia="DFKai-SB" w:hAnsi="DFKai-SB"/>
          <w:szCs w:val="24"/>
        </w:rPr>
      </w:pPr>
      <w:r w:rsidRPr="00D167B4">
        <w:rPr>
          <w:rFonts w:ascii="DFKai-SB" w:eastAsia="DFKai-SB" w:hAnsi="DFKai-SB" w:hint="eastAsia"/>
          <w:szCs w:val="24"/>
        </w:rPr>
        <w:t>中文，目前对我还是学习进行式。因此，授课以全英语进行，学生可以中文或是英语在课堂上与我进行互动，不过若以中文提问或是上台报告，还请放慢速度，在投影片或书面报告，则要求以英文撰写。</w:t>
      </w:r>
    </w:p>
    <w:p w:rsidR="003C3FC3" w:rsidRPr="00D167B4" w:rsidRDefault="003C3FC3" w:rsidP="003C3FC3">
      <w:pPr>
        <w:tabs>
          <w:tab w:val="left" w:pos="540"/>
        </w:tabs>
        <w:ind w:left="450" w:right="2430"/>
        <w:jc w:val="both"/>
        <w:rPr>
          <w:rFonts w:ascii="DFKai-SB" w:eastAsia="DFKai-SB" w:hAnsi="DFKai-SB"/>
          <w:szCs w:val="24"/>
        </w:rPr>
      </w:pPr>
      <w:r w:rsidRPr="00D167B4">
        <w:rPr>
          <w:rFonts w:ascii="DFKai-SB" w:eastAsia="DFKai-SB" w:hAnsi="DFKai-SB" w:hint="eastAsia"/>
          <w:szCs w:val="24"/>
        </w:rPr>
        <w:t>我们的团队正在解决许多有趣的问题，同时也在创立产品及服务，若您感兴趣，欢迎来到上海交大的徐汇校区中院与我茶叙，并体验我们既有的产品原型。</w:t>
      </w:r>
    </w:p>
    <w:p w:rsidR="003C3FC3" w:rsidRDefault="003C3FC3" w:rsidP="00FF6B33"/>
    <w:p w:rsidR="003C3FC3" w:rsidRDefault="003C3FC3" w:rsidP="00FF6B33"/>
    <w:sectPr w:rsidR="003C3F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DFKai-SB">
    <w:altName w:val="Microsoft JhengHei Light"/>
    <w:charset w:val="88"/>
    <w:family w:val="script"/>
    <w:pitch w:val="fixed"/>
    <w:sig w:usb0="00000000"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3NDMytzQyMLAwNDRV0lEKTi0uzszPAykwrAUAu405qiwAAAA="/>
  </w:docVars>
  <w:rsids>
    <w:rsidRoot w:val="000A057E"/>
    <w:rsid w:val="00001E9A"/>
    <w:rsid w:val="0002624B"/>
    <w:rsid w:val="000A057E"/>
    <w:rsid w:val="002173F2"/>
    <w:rsid w:val="002D3843"/>
    <w:rsid w:val="00344CDF"/>
    <w:rsid w:val="003C3FC3"/>
    <w:rsid w:val="004271F6"/>
    <w:rsid w:val="00484880"/>
    <w:rsid w:val="005976D2"/>
    <w:rsid w:val="005C2936"/>
    <w:rsid w:val="006776D3"/>
    <w:rsid w:val="0068100C"/>
    <w:rsid w:val="007841AE"/>
    <w:rsid w:val="007974C8"/>
    <w:rsid w:val="0088402D"/>
    <w:rsid w:val="008C3EEE"/>
    <w:rsid w:val="008F309D"/>
    <w:rsid w:val="009A5631"/>
    <w:rsid w:val="009C5767"/>
    <w:rsid w:val="00BC4EC6"/>
    <w:rsid w:val="00BC6168"/>
    <w:rsid w:val="00CC589E"/>
    <w:rsid w:val="00D167B4"/>
    <w:rsid w:val="00D17CE4"/>
    <w:rsid w:val="00D3383D"/>
    <w:rsid w:val="00D36ECC"/>
    <w:rsid w:val="00D41CB8"/>
    <w:rsid w:val="00D85115"/>
    <w:rsid w:val="00EA0187"/>
    <w:rsid w:val="00FF6B33"/>
    <w:rsid w:val="7EF830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C31FED-449F-4ADF-AD83-B0230729B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Calibri"/>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djustRightInd w:val="0"/>
      <w:spacing w:after="0" w:line="360" w:lineRule="atLeast"/>
      <w:textAlignment w:val="baseline"/>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basedOn w:val="TableNormal"/>
    <w:semiHidden/>
    <w:pPr>
      <w:spacing w:line="256" w:lineRule="auto"/>
    </w:pPr>
    <w:rPr>
      <w:rFonts w:cs="Times New Roman"/>
      <w:sz w:val="22"/>
      <w:szCs w:val="22"/>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Pages>
  <Words>330</Words>
  <Characters>188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Hareesh Pillai</dc:creator>
  <cp:lastModifiedBy>Asus</cp:lastModifiedBy>
  <cp:revision>8</cp:revision>
  <dcterms:created xsi:type="dcterms:W3CDTF">2020-07-25T09:52:00Z</dcterms:created>
  <dcterms:modified xsi:type="dcterms:W3CDTF">2020-08-06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828</vt:lpwstr>
  </property>
</Properties>
</file>